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404df51b7fef640de4991ba68f5e56461c9837d"/>
    <w:p>
      <w:pPr>
        <w:pStyle w:val="Heading1"/>
      </w:pPr>
      <w:r>
        <w:t xml:space="preserve">Cover Letter for Customs Officer Position in United States Los Angel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ment Office</w:t>
      </w:r>
      <w:r>
        <w:br/>
      </w:r>
      <w:r>
        <w:rPr>
          <w:bCs/>
          <w:b/>
        </w:rPr>
        <w:t xml:space="preserve">U.S. Customs and Border Protection (CBP)</w:t>
      </w:r>
      <w:r>
        <w:br/>
      </w:r>
      <w:r>
        <w:rPr>
          <w:bCs/>
          <w:b/>
        </w:rPr>
        <w:t xml:space="preserve">1234 Port of Entry Drive</w:t>
      </w:r>
      <w:r>
        <w:br/>
      </w:r>
      <w:r>
        <w:rPr>
          <w:bCs/>
          <w:b/>
        </w:rPr>
        <w:t xml:space="preserve">Los Angeles, CA 90012</w:t>
      </w:r>
    </w:p>
    <w:p>
      <w:pPr>
        <w:pStyle w:val="BodyText"/>
      </w:pPr>
      <w:r>
        <w:t xml:space="preserve">Hello,</w:t>
      </w:r>
    </w:p>
    <w:p>
      <w:pPr>
        <w:pStyle w:val="BodyText"/>
      </w:pPr>
      <w:r>
        <w:t xml:space="preserve">I am writing to express my enthusiastic interest in the **Customs Officer** position with the U.S. Customs and Border Protection (CBP) in **United States Los Angeles**. As a dedicated professional with a strong background in law enforcement, border security, and international trade compliance, I am eager to contribute my skills and commitment to safeguarding the nation’s ports of entry while supporting the economic vitality of one of America’s most dynamic regions.</w:t>
      </w:r>
    </w:p>
    <w:p>
      <w:pPr>
        <w:pStyle w:val="BodyText"/>
      </w:pPr>
      <w:r>
        <w:t xml:space="preserve">The role of a **Customs Officer** is not only critical to national security but also vital in ensuring the seamless flow of commerce through our borders. In **United States Los Angeles**, where global trade and travel intersect on an unprecedented scale, the work of customs officers directly impacts everything from consumer safety to economic stability. I am particularly drawn to this opportunity because it aligns with my passion for upholding the rule of law, protecting public interests, and fostering trust between travelers, businesses, and government agencies.</w:t>
      </w:r>
    </w:p>
    <w:p>
      <w:pPr>
        <w:pStyle w:val="BodyText"/>
      </w:pPr>
      <w:r>
        <w:t xml:space="preserve">Throughout my career in law enforcement and regulatory compliance, I have developed a deep understanding of customs protocols, import/export regulations, and the complexities of cross-border operations. My experience includes [mention relevant roles or responsibilities—e.g., "working as a customs inspector for a multinational logistics company" or "volunteering with local agencies to combat smuggling activities"]. These experiences have equipped me with the analytical skills, attention to detail, and ethical integrity required to excel in the demanding environment of **Customs Officer** work.</w:t>
      </w:r>
    </w:p>
    <w:p>
      <w:pPr>
        <w:pStyle w:val="BodyText"/>
      </w:pPr>
      <w:r>
        <w:t xml:space="preserve">What sets me apart is my adaptability and ability to thrive under pressure. In **Los Angeles**, where the Port of Los Angeles and Long Beach are among the busiest in the nation, customs officers must balance rigorous inspections with efficient processing. I have consistently demonstrated a capacity to remain calm in high-stress situations while maintaining a commitment to accuracy and fairness. For instance, during [mention a specific achievement or example—e.g., "a time when I identified discrepancies in cargo documentation that prevented potential security risks"], my proactive approach ensured compliance without disrupting operations.</w:t>
      </w:r>
    </w:p>
    <w:p>
      <w:pPr>
        <w:pStyle w:val="BodyText"/>
      </w:pPr>
      <w:r>
        <w:t xml:space="preserve">Moreover, my background in [mention relevant skills or education—e.g., "border security studies" or "international relations"] has given me a unique perspective on the challenges and opportunities facing modern customs agencies. I am well-versed in the latest technologies used for threat detection, such as X-ray scanning systems and data analytics tools, which are essential for modernizing customs operations in **United States Los Angeles**. I also understand the importance of cultural competence when interacting with a diverse population of travelers and traders—a value that resonates deeply with the multicultural fabric of Southern California.</w:t>
      </w:r>
    </w:p>
    <w:p>
      <w:pPr>
        <w:pStyle w:val="BodyText"/>
      </w:pPr>
      <w:r>
        <w:t xml:space="preserve">I am especially impressed by CBP’s mission to "protect the homeland while facilitating lawful trade and travel." In **United States Los Angeles**, where millions of people and billions in goods pass through our ports annually, this mission is both a challenge and an opportunity. I am motivated by the idea of contributing to a system that not only secures our borders but also supports economic growth. My goal is to ensure that every inspection, every document review, and every interaction with travelers reinforces the safety and efficiency that make **Los Angeles** a global hub for commerce and culture.</w:t>
      </w:r>
    </w:p>
    <w:p>
      <w:pPr>
        <w:pStyle w:val="BodyText"/>
      </w:pPr>
      <w:r>
        <w:t xml:space="preserve">My commitment to public service is further reflected in my volunteer work with organizations such as [mention relevant nonprofits or community groups—e.g., "the Los Angeles Police Department’s youth outreach program" or "a local immigration advocacy group"]. These experiences have reinforced my belief that customs officers play a pivotal role in fostering trust between communities and government agencies. I am eager to bring this perspective to the **Customs Officer** role, ensuring that every individual is treated with dignity while upholding the highest standards of security.</w:t>
      </w:r>
    </w:p>
    <w:p>
      <w:pPr>
        <w:pStyle w:val="BodyText"/>
      </w:pPr>
      <w:r>
        <w:t xml:space="preserve">I am confident that my qualifications, combined with my enthusiasm for public service, make me an ideal candidate for this position. I would welcome the opportunity to discuss how my background and skills align with the needs of **United States Los Angeles**’s customs operations. Thank you for considering my application. I look forward to the possibility of contributing to the critical work of CBP and making a meaningful impact in one of America’s most vibrant cities.</w:t>
      </w:r>
    </w:p>
    <w:p>
      <w:pPr>
        <w:pStyle w:val="BodyText"/>
      </w:pPr>
      <w:r>
        <w:t xml:space="preserve">Sincerely,</w:t>
      </w:r>
      <w:r>
        <w:br/>
      </w:r>
      <w:r>
        <w:t xml:space="preserve">[Your Full Name]</w:t>
      </w:r>
    </w:p>
    <w:p>
      <w:pPr>
        <w:pStyle w:val="BodyText"/>
      </w:pPr>
      <w:r>
        <w:t xml:space="preserve">This document is a sample cover letter and should be personalized with your specific details and experi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United States Los Angeles</dc:title>
  <dc:creator/>
  <dc:language>en</dc:language>
  <cp:keywords/>
  <dcterms:created xsi:type="dcterms:W3CDTF">2026-07-24T15:11:56Z</dcterms:created>
  <dcterms:modified xsi:type="dcterms:W3CDTF">2026-07-24T15:11:56Z</dcterms:modified>
</cp:coreProperties>
</file>

<file path=docProps/custom.xml><?xml version="1.0" encoding="utf-8"?>
<Properties xmlns="http://schemas.openxmlformats.org/officeDocument/2006/custom-properties" xmlns:vt="http://schemas.openxmlformats.org/officeDocument/2006/docPropsVTypes"/>
</file>